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7490F" w14:textId="77777777" w:rsidR="00411CB5" w:rsidRPr="00411CB5" w:rsidRDefault="00411CB5" w:rsidP="00411CB5">
      <w:pPr>
        <w:rPr>
          <w:rFonts w:ascii="Times New Roman" w:hAnsi="Times New Roman" w:cs="Times New Roman"/>
          <w:sz w:val="52"/>
          <w:szCs w:val="52"/>
          <w:lang w:val="en-US"/>
        </w:rPr>
      </w:pPr>
      <w:r w:rsidRPr="00411CB5">
        <w:rPr>
          <w:rFonts w:ascii="Times New Roman" w:hAnsi="Times New Roman" w:cs="Times New Roman"/>
          <w:sz w:val="52"/>
          <w:szCs w:val="52"/>
          <w:lang w:val="en-US"/>
        </w:rPr>
        <w:t>Materials Us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65"/>
        <w:gridCol w:w="1885"/>
      </w:tblGrid>
      <w:tr w:rsidR="00411CB5" w14:paraId="0449BDE2" w14:textId="77777777" w:rsidTr="00411CB5">
        <w:tc>
          <w:tcPr>
            <w:tcW w:w="7465" w:type="dxa"/>
          </w:tcPr>
          <w:p w14:paraId="52559BA4" w14:textId="07EF5DE7" w:rsidR="00411CB5" w:rsidRDefault="00411CB5" w:rsidP="00411CB5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aterials Used</w:t>
            </w:r>
          </w:p>
        </w:tc>
        <w:tc>
          <w:tcPr>
            <w:tcW w:w="1885" w:type="dxa"/>
          </w:tcPr>
          <w:p w14:paraId="3940C170" w14:textId="57E8E38E" w:rsidR="00411CB5" w:rsidRDefault="00411CB5" w:rsidP="00411CB5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ty.</w:t>
            </w:r>
          </w:p>
        </w:tc>
      </w:tr>
      <w:tr w:rsidR="00411CB5" w14:paraId="2ACB046F" w14:textId="77777777" w:rsidTr="004760E4">
        <w:tc>
          <w:tcPr>
            <w:tcW w:w="7465" w:type="dxa"/>
          </w:tcPr>
          <w:p w14:paraId="1A91709E" w14:textId="00580B40" w:rsidR="00411CB5" w:rsidRDefault="00411CB5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emos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D1 mini ESP32</w:t>
            </w:r>
          </w:p>
        </w:tc>
        <w:tc>
          <w:tcPr>
            <w:tcW w:w="1885" w:type="dxa"/>
          </w:tcPr>
          <w:p w14:paraId="589A1957" w14:textId="4CB4400F" w:rsidR="00411CB5" w:rsidRDefault="00411CB5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411CB5" w14:paraId="18CE083A" w14:textId="77777777" w:rsidTr="004760E4">
        <w:tc>
          <w:tcPr>
            <w:tcW w:w="7465" w:type="dxa"/>
          </w:tcPr>
          <w:p w14:paraId="408DA4E5" w14:textId="13969DDD" w:rsidR="00411CB5" w:rsidRDefault="00411CB5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M2596 DC-DC Buck Converter</w:t>
            </w:r>
          </w:p>
        </w:tc>
        <w:tc>
          <w:tcPr>
            <w:tcW w:w="1885" w:type="dxa"/>
          </w:tcPr>
          <w:p w14:paraId="14FBBEA9" w14:textId="1432D5D2" w:rsidR="00411CB5" w:rsidRDefault="00411CB5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</w:tr>
      <w:tr w:rsidR="00411CB5" w14:paraId="0DBCFDDE" w14:textId="77777777" w:rsidTr="004760E4">
        <w:tc>
          <w:tcPr>
            <w:tcW w:w="7465" w:type="dxa"/>
          </w:tcPr>
          <w:p w14:paraId="31FEA5EF" w14:textId="3DD97210" w:rsidR="00411CB5" w:rsidRDefault="00411CB5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DS18B20 Waterproof Temperature Sensor</w:t>
            </w:r>
          </w:p>
        </w:tc>
        <w:tc>
          <w:tcPr>
            <w:tcW w:w="1885" w:type="dxa"/>
          </w:tcPr>
          <w:p w14:paraId="11308723" w14:textId="21F27C3B" w:rsidR="00411CB5" w:rsidRDefault="00411CB5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411CB5" w14:paraId="1D07AEAA" w14:textId="77777777" w:rsidTr="004760E4">
        <w:tc>
          <w:tcPr>
            <w:tcW w:w="7465" w:type="dxa"/>
          </w:tcPr>
          <w:p w14:paraId="5AF284D7" w14:textId="5A0F21A0" w:rsidR="00411CB5" w:rsidRDefault="00411CB5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H-45202C pH Sensor</w:t>
            </w:r>
          </w:p>
        </w:tc>
        <w:tc>
          <w:tcPr>
            <w:tcW w:w="1885" w:type="dxa"/>
          </w:tcPr>
          <w:p w14:paraId="24DF13CF" w14:textId="1189EB58" w:rsidR="00411CB5" w:rsidRDefault="00411CB5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411CB5" w14:paraId="5325B6FF" w14:textId="77777777" w:rsidTr="004760E4">
        <w:tc>
          <w:tcPr>
            <w:tcW w:w="7465" w:type="dxa"/>
          </w:tcPr>
          <w:p w14:paraId="49D775CF" w14:textId="42D3BDD1" w:rsidR="00411CB5" w:rsidRDefault="0086681B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DFR0300-H Electrical Conductivity Sensor</w:t>
            </w:r>
          </w:p>
        </w:tc>
        <w:tc>
          <w:tcPr>
            <w:tcW w:w="1885" w:type="dxa"/>
          </w:tcPr>
          <w:p w14:paraId="69CF5CBD" w14:textId="77CB81B3" w:rsidR="00411CB5" w:rsidRDefault="00411CB5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411CB5" w14:paraId="61F820C2" w14:textId="77777777" w:rsidTr="004760E4">
        <w:tc>
          <w:tcPr>
            <w:tcW w:w="7465" w:type="dxa"/>
          </w:tcPr>
          <w:p w14:paraId="7DD198B6" w14:textId="4ECFBB2B" w:rsidR="00411CB5" w:rsidRDefault="0086681B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EN0237-A Dissolved Oxygen Sensor</w:t>
            </w:r>
          </w:p>
        </w:tc>
        <w:tc>
          <w:tcPr>
            <w:tcW w:w="1885" w:type="dxa"/>
          </w:tcPr>
          <w:p w14:paraId="6CDC7EC4" w14:textId="58319600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86681B" w14:paraId="0C63970E" w14:textId="77777777" w:rsidTr="004760E4">
        <w:tc>
          <w:tcPr>
            <w:tcW w:w="7465" w:type="dxa"/>
          </w:tcPr>
          <w:p w14:paraId="55C7F999" w14:textId="4273C492" w:rsidR="0086681B" w:rsidRPr="00731B02" w:rsidRDefault="0086681B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4LS04 Hex Inverter</w:t>
            </w:r>
          </w:p>
        </w:tc>
        <w:tc>
          <w:tcPr>
            <w:tcW w:w="1885" w:type="dxa"/>
          </w:tcPr>
          <w:p w14:paraId="73BF4915" w14:textId="6E48DC85" w:rsidR="0086681B" w:rsidRDefault="0086681B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411CB5" w14:paraId="76B43781" w14:textId="77777777" w:rsidTr="004760E4">
        <w:tc>
          <w:tcPr>
            <w:tcW w:w="7465" w:type="dxa"/>
          </w:tcPr>
          <w:p w14:paraId="5978C7D2" w14:textId="6F09EB66" w:rsidR="00411CB5" w:rsidRDefault="0086681B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-24V to 5V 3A USB DC-DC Buck Converter</w:t>
            </w:r>
          </w:p>
        </w:tc>
        <w:tc>
          <w:tcPr>
            <w:tcW w:w="1885" w:type="dxa"/>
          </w:tcPr>
          <w:p w14:paraId="0996BBED" w14:textId="40A41AFA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</w:tr>
      <w:tr w:rsidR="00411CB5" w14:paraId="795FEDD4" w14:textId="77777777" w:rsidTr="004760E4">
        <w:tc>
          <w:tcPr>
            <w:tcW w:w="7465" w:type="dxa"/>
          </w:tcPr>
          <w:p w14:paraId="42DCCE6C" w14:textId="3A4845F6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</w:t>
            </w:r>
            <w:r w:rsidR="00DD24C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98N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Motor Driver</w:t>
            </w:r>
          </w:p>
        </w:tc>
        <w:tc>
          <w:tcPr>
            <w:tcW w:w="1885" w:type="dxa"/>
          </w:tcPr>
          <w:p w14:paraId="2BE7DEED" w14:textId="7EA377E6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411CB5" w14:paraId="758082B8" w14:textId="77777777" w:rsidTr="004760E4">
        <w:tc>
          <w:tcPr>
            <w:tcW w:w="7465" w:type="dxa"/>
          </w:tcPr>
          <w:p w14:paraId="402D72B8" w14:textId="27343CEC" w:rsidR="00411CB5" w:rsidRDefault="0086681B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GM37-3530</w:t>
            </w:r>
          </w:p>
        </w:tc>
        <w:tc>
          <w:tcPr>
            <w:tcW w:w="1885" w:type="dxa"/>
          </w:tcPr>
          <w:p w14:paraId="2A96C7EC" w14:textId="603BA87D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411CB5" w14:paraId="10C2D1B1" w14:textId="77777777" w:rsidTr="004760E4">
        <w:tc>
          <w:tcPr>
            <w:tcW w:w="7465" w:type="dxa"/>
          </w:tcPr>
          <w:p w14:paraId="191F2EA4" w14:textId="760759E6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GB LED</w:t>
            </w:r>
          </w:p>
        </w:tc>
        <w:tc>
          <w:tcPr>
            <w:tcW w:w="1885" w:type="dxa"/>
          </w:tcPr>
          <w:p w14:paraId="5C4CFE40" w14:textId="1310C5CB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</w:tr>
      <w:tr w:rsidR="00411CB5" w14:paraId="62F198CB" w14:textId="77777777" w:rsidTr="004760E4">
        <w:tc>
          <w:tcPr>
            <w:tcW w:w="7465" w:type="dxa"/>
          </w:tcPr>
          <w:p w14:paraId="3B695536" w14:textId="553A67AC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ush/Tactile Button</w:t>
            </w:r>
          </w:p>
        </w:tc>
        <w:tc>
          <w:tcPr>
            <w:tcW w:w="1885" w:type="dxa"/>
          </w:tcPr>
          <w:p w14:paraId="52F6D90D" w14:textId="3CA825C6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</w:tr>
      <w:tr w:rsidR="00411CB5" w14:paraId="2666403F" w14:textId="77777777" w:rsidTr="004760E4">
        <w:tc>
          <w:tcPr>
            <w:tcW w:w="7465" w:type="dxa"/>
          </w:tcPr>
          <w:p w14:paraId="5C51F35A" w14:textId="16179BF3" w:rsidR="00411CB5" w:rsidRDefault="00731B02" w:rsidP="00731B02">
            <w:pPr>
              <w:tabs>
                <w:tab w:val="left" w:pos="1935"/>
              </w:tabs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20 Ohm Resistor</w:t>
            </w:r>
          </w:p>
        </w:tc>
        <w:tc>
          <w:tcPr>
            <w:tcW w:w="1885" w:type="dxa"/>
          </w:tcPr>
          <w:p w14:paraId="4EF19ECF" w14:textId="22C6846F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</w:tr>
      <w:tr w:rsidR="00411CB5" w14:paraId="485B0E64" w14:textId="77777777" w:rsidTr="004760E4">
        <w:tc>
          <w:tcPr>
            <w:tcW w:w="7465" w:type="dxa"/>
          </w:tcPr>
          <w:p w14:paraId="04A7573C" w14:textId="27159BA7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k Ohm Resistor</w:t>
            </w:r>
          </w:p>
        </w:tc>
        <w:tc>
          <w:tcPr>
            <w:tcW w:w="1885" w:type="dxa"/>
          </w:tcPr>
          <w:p w14:paraId="22CA5CE9" w14:textId="030127CB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</w:tr>
      <w:tr w:rsidR="00411CB5" w14:paraId="64372430" w14:textId="77777777" w:rsidTr="004760E4">
        <w:tc>
          <w:tcPr>
            <w:tcW w:w="7465" w:type="dxa"/>
          </w:tcPr>
          <w:p w14:paraId="16A7E1DD" w14:textId="3D9E074B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.4k Ohm Resistor</w:t>
            </w:r>
          </w:p>
        </w:tc>
        <w:tc>
          <w:tcPr>
            <w:tcW w:w="1885" w:type="dxa"/>
          </w:tcPr>
          <w:p w14:paraId="41909F2C" w14:textId="728A9139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411CB5" w14:paraId="328E628C" w14:textId="77777777" w:rsidTr="004760E4">
        <w:tc>
          <w:tcPr>
            <w:tcW w:w="7465" w:type="dxa"/>
          </w:tcPr>
          <w:p w14:paraId="60BAAA91" w14:textId="3453AAD0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16x2 I2C LCD </w:t>
            </w:r>
            <w:r w:rsidR="00F058F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White on Blue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creen</w:t>
            </w:r>
          </w:p>
        </w:tc>
        <w:tc>
          <w:tcPr>
            <w:tcW w:w="1885" w:type="dxa"/>
          </w:tcPr>
          <w:p w14:paraId="742E62BA" w14:textId="025BC0E5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411CB5" w14:paraId="570EBA67" w14:textId="77777777" w:rsidTr="004760E4">
        <w:tc>
          <w:tcPr>
            <w:tcW w:w="7465" w:type="dxa"/>
          </w:tcPr>
          <w:p w14:paraId="3C111F9F" w14:textId="5E0CBCFC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iezoelectric Buzzer</w:t>
            </w:r>
          </w:p>
        </w:tc>
        <w:tc>
          <w:tcPr>
            <w:tcW w:w="1885" w:type="dxa"/>
          </w:tcPr>
          <w:p w14:paraId="77F6EDD3" w14:textId="29BB0483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411CB5" w14:paraId="12C3FE31" w14:textId="77777777" w:rsidTr="004760E4">
        <w:tc>
          <w:tcPr>
            <w:tcW w:w="7465" w:type="dxa"/>
          </w:tcPr>
          <w:p w14:paraId="24B396F2" w14:textId="0C033E39" w:rsidR="00411CB5" w:rsidRDefault="00731B02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2V 2A Power Adapter</w:t>
            </w:r>
          </w:p>
        </w:tc>
        <w:tc>
          <w:tcPr>
            <w:tcW w:w="1885" w:type="dxa"/>
          </w:tcPr>
          <w:p w14:paraId="18B27F22" w14:textId="623C464E" w:rsidR="00411CB5" w:rsidRDefault="0086681B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DD24CB" w14:paraId="743CAF0A" w14:textId="77777777" w:rsidTr="004760E4">
        <w:tc>
          <w:tcPr>
            <w:tcW w:w="7465" w:type="dxa"/>
          </w:tcPr>
          <w:p w14:paraId="7587500A" w14:textId="19B20753" w:rsidR="00DD24CB" w:rsidRDefault="00DD24CB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.33uF Capacitor</w:t>
            </w:r>
          </w:p>
        </w:tc>
        <w:tc>
          <w:tcPr>
            <w:tcW w:w="1885" w:type="dxa"/>
          </w:tcPr>
          <w:p w14:paraId="6316941B" w14:textId="5DCFC062" w:rsidR="00DD24CB" w:rsidRDefault="00DD24CB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DD24CB" w14:paraId="53F8CCE2" w14:textId="77777777" w:rsidTr="004760E4">
        <w:tc>
          <w:tcPr>
            <w:tcW w:w="7465" w:type="dxa"/>
          </w:tcPr>
          <w:p w14:paraId="7402ACCC" w14:textId="379F27CA" w:rsidR="00DD24CB" w:rsidRDefault="00DD24CB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.1uF Capacitor</w:t>
            </w:r>
          </w:p>
        </w:tc>
        <w:tc>
          <w:tcPr>
            <w:tcW w:w="1885" w:type="dxa"/>
          </w:tcPr>
          <w:p w14:paraId="25AC0998" w14:textId="77777777" w:rsidR="00DD24CB" w:rsidRDefault="00DD24CB" w:rsidP="004760E4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</w:tbl>
    <w:p w14:paraId="78F4B13D" w14:textId="1087E7BF" w:rsidR="00411CB5" w:rsidRPr="00411CB5" w:rsidRDefault="00411CB5" w:rsidP="00411CB5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5390B6CB" w14:textId="203C251C" w:rsidR="00411CB5" w:rsidRPr="00411CB5" w:rsidRDefault="00411CB5" w:rsidP="00411CB5">
      <w:pPr>
        <w:rPr>
          <w:lang w:val="en-US"/>
        </w:rPr>
      </w:pPr>
    </w:p>
    <w:sectPr w:rsidR="00411CB5" w:rsidRPr="00411CB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226CBA"/>
    <w:multiLevelType w:val="hybridMultilevel"/>
    <w:tmpl w:val="AE98A39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4170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NDEzMbQ0N7AwNzNQ0lEKTi0uzszPAykwrgUAY/ZQsiwAAAA="/>
  </w:docVars>
  <w:rsids>
    <w:rsidRoot w:val="00411CB5"/>
    <w:rsid w:val="00411CB5"/>
    <w:rsid w:val="00731B02"/>
    <w:rsid w:val="0086681B"/>
    <w:rsid w:val="00DD24CB"/>
    <w:rsid w:val="00F05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81363"/>
  <w15:chartTrackingRefBased/>
  <w15:docId w15:val="{280BA015-E3E3-4D21-8D88-E6B4F2216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1CB5"/>
    <w:pPr>
      <w:ind w:left="720"/>
      <w:contextualSpacing/>
    </w:pPr>
  </w:style>
  <w:style w:type="table" w:styleId="TableGrid">
    <w:name w:val="Table Grid"/>
    <w:basedOn w:val="TableNormal"/>
    <w:uiPriority w:val="39"/>
    <w:rsid w:val="00411C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47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RIA, ALDRIAN R.</dc:creator>
  <cp:keywords/>
  <dc:description/>
  <cp:lastModifiedBy>AUSTRIA, ALDRIAN R.</cp:lastModifiedBy>
  <cp:revision>4</cp:revision>
  <dcterms:created xsi:type="dcterms:W3CDTF">2023-02-08T07:24:00Z</dcterms:created>
  <dcterms:modified xsi:type="dcterms:W3CDTF">2023-02-15T11:18:00Z</dcterms:modified>
</cp:coreProperties>
</file>